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ลไก</w:t>
      </w:r>
      <w:r>
        <w:t xml:space="preserve"> </w:t>
      </w:r>
      <w:r>
        <w:t xml:space="preserve">(16.03</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14.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ครูชรินทร์ วัฒนธีรางกูร ครับ กลับมาเรียนรู้รายวิชาเทคโนโลยีการออกแบบ และเทคโนโลยี ชั้นมัธยมศึกษาปีที่ 4 ตามที่นักเรียนได้เรียนรู้เกี่ยวกับเทคโนโลยีนายกมาแล้วในบทที่ 1 บทที่ 2 บทที่ 3 สำหรับกิจกรรมในการเรียนในครั้งนี้ เกี่ยวข้องความรู้ และทักษะพื้นฐานโดยจะมีด้วยกัน 2 แบบนะครับ บทที่ 4 และบทที่ 5 นะครับ บทที่ 4 จะว่าด้วยเรื่องของวัสดุพื้นฐานบทที่ 5 เจ้าของกลไกไฟฟ้า และอิเล็กทรอนิกส์นะครับ สำหรับการเรียนในครั้งนี้นะครับ จะเป็นหัวข้อที่ 2 4เรื่องพัสดุเทคโนโลยีใช้งานต่าง ๆ ที่พัฒนาขึ้นต้องอาศัยวัสดุอุปกรณ์ และเครื่องมือที่เหมาะสม เพื่อให้ได้เทคโนโลยีหรือชิ้นงานที่เหมาะสม ตรงกับความต้องการที่สำคัญ คือใช้ทรัพยากรได้อย่างคุ้มค่า ก่อนที่เราจะไปเรียนรู้นะครับ เรามาดูประสงค์การเรียนรู้ในแค่นี้ก่อนนะครับ อุปสงค์การเรียนรู้หัวข้อนี้ ครูคาดหวังว่านักเรียนจะสามารถวิเคราะห์ชนิด และสมบัติของวัสดุได้ 2 นักเรียนเลือกใช้วัสดุ บอกเหตุผลการเลือกใช้วัสดุด้านในครับ จุดประสงค์การเรียนรู้ แล้วเรามาเริ่มเรียนรู้กันเลยนะครับ นะครับ นักเรียนคิดว่าพัดลมและประกอบด้วยชิ้นส่วนอะไรบ้าง อย่างนั้นเดี๋ยวกูให้เวลานักเรียนประมาณ 10 วินาทีนะครับ เอาเฉพาะองค์ประกอบที่สำคัญ สำคัญนะครับ เริ่มทำได้เลยครับ โอเคนะครับ นักเรียนพอจะได้คำตอบแล้วใช่ไหมครับ ส่วนประกอบของพัดลมประกอบด้วยอะไรบ้าง ส่วนประกอบของกระทะประกอบด้วยอะไรบ้าง เรามาดูตัวประกอบและของพัดลมดีกว่านะครับ พัดลมประกอบด้วย ใบพัดมอเตอร์ ตะแกรงครอบ กลไกการเปิดปิด การยึดนะครับ มีส่วนประกอบอะไรบ้าง และจะมีตัวการันต์แล้วก็ด้ามจับนะครับ นักเรียนคิดว่าแต่ละชิ้นต่อพัดลมทำจากวัสดุอะไร เอาชิ้นส่วนที่เราได้กล่าวออกมานะครับ แต่ละชิ้นส่วนทำจากวัสดุอะไรนะครับ ให้นักเรียนเขียนประมาณ 5 วินาทีนะครับ คิดได้ครับ โอเคนะครับ นักเรียนคงจะได้คำตอบแล้วใช่ไหมครับ มอเตอร์ทำจากอะไรครับ มอเตอร์ ออกจากขดลวดทองแดง และเหล็กมาครับ ตะแกรงครอบล่ะครับ ตะแกรงครอบ คำศัพท์พักผ่อนเยอะ ๆ การเปิดปิดครับ ทำจากอะไรครับ 3 ตัวนี้ครับ ทำจากพลาสติกนะครับ แล้วเป็นพลาสติกที่มีความหนาแน่นสูง นักเรียนช่วยครูคิดหน่อยสิครับ ว่าคนนวดในเป็นขดลวดทองแดง ใช้ขวดลวดเหล็กได้ไหม ใช้เงินได้ไหมครับ มีใครตอบได้บ้างครับ ออกได้บ้างเอ่ยครับ เห็นไหม ขดลวดมอเตอร์ ทำไมต้องเป็นขดลวดทองแดง คำว่า</w:t>
      </w:r>
      <w:r>
        <w:t xml:space="preserve"> </w:t>
      </w:r>
      <w:r>
        <w:t xml:space="preserve">“</w:t>
      </w:r>
      <w:r>
        <w:t xml:space="preserve">ทองแดง</w:t>
      </w:r>
      <w:r>
        <w:t xml:space="preserve">”</w:t>
      </w:r>
      <w:r>
        <w:t xml:space="preserve"> </w:t>
      </w:r>
      <w:r>
        <w:t xml:space="preserve">นำไฟฟ้าไม่ดีนะครับ แล้วมีราคาถูกนะ แปลว่าทองแดงจะนำไฟฟ้าได้ดีที่สุด มาเทียบราคาแล้ว ทองแดงมีราคาถูกนะครับ จะนิยมทองแดงมาทำเป็นขดลวดในมอเตอร์นะครับ ทีนี้เรามาดูชิ้นส่วนของกระทะบ้างนะครับ ที่ 2 ของกระทะทำจากวัสดุอะไร อันนี้ครูให้นักเรียนคิดประมาณ 5 วินาทีนะครับ ลงมาคิดได้ครับ เรามาดูกันว่าชิ้นส่วนของกระทะนะครับ ทำจากวัสดุอะไรนะครับ ตอนแรกก็คือด้านหลัง ด้ามจับทำจากพลาสติก ทำจากพลาสติก นักเรียนเคยเหเห็นด้ามจับที่ทำจากวัสดุอย่างอื่นไหม นอกจากพลาสติก ถูกต้องแล้วครับ เรามีจากที่ทำด้วยไม้นะครับ กลับมาบ้านครับ กระทะที่เราเคยเจอมานะครับ กระทะทำจากอะไรบ้าง ทำจากเหล็กนะครับ ทำจากสแตนเลสนะครับ ทำจากอลูมิเนียม แล้วก็ทำจากทองเหลืองนะครับ แล้วนักเรียนจะทราบไหมครับ ผู้ผลิตมีเหตุผลอะไรนะครับ การที่จะเลือกใช้วัสดุเหล่านี้ มาทำเป็นชิ้นส่วนของกระทะนะครับ ทำไมต้องใช้พลาสติกทำเป็นด้ามจับ ทำไมต้องใช้ไม้ทำเป็นด้ามจับ หรือทำไมต้องใช้เหล็กทำตัวกระทะ ทำไมต้องใช้ คำตอบ ถ้าเราใช้ไม้ทำตัวกระทะได้ไหม สาเหตุของการที่เราใช้เหล็ก และโลหะทำกระทะ เนื่องจากโลหะนำความร้อนได้ดีนะครับ สำหรับด้ามจับน้ำหนัก ใช้วัสดุที่ไม่นำความร้อนนะครับ พลาสติกละลายแม่น้ำความร้อน ฉะนั้น เราจับด้านจับ แล้วก็เลยไม่รู้สึกร้อนนะครับ สร้างความปลอดภัยให้กับผู้ใช้งานนะครับ นักเรียนคิดว่าวัสดุดังกล่าวนะครับ นอกจากจะมีสมบัติในการที่จะนำไฟฟ้า และไม่นำไฟฟ้า แล้วยังมีสมบัติอื่นอีกไหม ให้นักเรียนช่วยกันคิดนะครับ ประมาณ 5 วินาทีนะครับ โอเคนะครับ ดูของเรานะครับ ถ้าเป็นวัสดุที่เกิดจากธรรมชาตินะครับ วัสดุที่สังเคราะห์ขึ้นนะครับ สมบัติเฉพาะตัวที่แตกต่างกันออกไป ดังนั้นเราเลือกใช้วัสดุนะครับ เราต้องเลือกให้เหมาะสมกับงานนะครับ สมบัติของวัสดุหลายอย่างด้วยกันนะครับ อย่างเช่น สภาพยืดหยุ่นนะครับ ความแข็งแรงครับ การนำไฟฟ้า การนำความร้อน ความเปราะ ความหนาแน่น ที่มีนะครับ จะยกตัวอย่างสมบัติของวัสดุนะครับ ถ้าสภาพยืดหยุ่นความแข็งแรง และการนำความร้อนนะครับ นะครับ สภาพยืดหยุ่น เป็นสมบัติของวัสดุที่กลับคืนสู่สภาพเดิมหลังเดิมได้ หลังจากหมดแรงกระทำ มาดูตัวอย่างนะครับ ให้เกิดภาพที่ชัดเจนยิ่งขึ้น ยางยืดนะครับ พอเราออกแล้วนะครับ มันก็จะยึดออกใช่ไหมครับ รอก่อนนะครับ มันก็จะหดอยู่ในสภาพเดิมนะครับ ตัวอย่างถัดไป จะเป็นสปริงนะครับ นักเรียนหลายคนก็อาจจะเคยดึงเล่นนะครับ ฟองน้ำนะครับ ออกแรงกดลงไป ฟองน้ำก็จะเป็นรอยบุ๋ม พอยกนิ้วออก ฟองน้ำก็พองตัวขึ้นมาเหมือนเดิมนะครับ เอาล่ะครับ ให้นักเรียนช่วยกันสังเกตรูปนี้ครับ โลกนี้จะประกอบด้วย ส่วนสำคัญสำคัญ เสาตอม่อนะครับ บนสะพาน แล้วก็ใส่ Apple ลองพิจารณาดูสิว่า ชิ้นส่วนไหนที่เอสัมผัสสภาพยืดหยุ่นกูจะให้นักเรียนช่วยกันนิดนะครับ หาคำตอบเป็นเวลา 5 วินาทีนะครับ เริ่มลงมือคิดได้เลยครับ คือสายเคเบิล และสะพานนั้นเองนะครับ สมบัติอันที่ 2 ก็คือความแข็งแรง แสดงถึงความสามารถในการรับน้ำหนัก แรงกดทับนะครับ วัตถุนั้นยังคงสภาพไม่แตกต่าง วัสดุใดที่น้ำหนักลดมาก ก็มีความแข็งแรงมาก ดูตัวอย่างนะครับ ยกตัวอย่างของพระแข็งแรงนะครับ โครงสร้างคานสะพาน รับน้ำหนักของสะพานโครงสร้างสะพานจะต้องมีความแข็งแรง อันที่ 3 นะครับ ร้อนการนำความร้อนและการถ่ายเทความร้อนภายในวัตถุนะครับ การถ่ายเทความร้อนระหว่างวัตถุที่อยู่ติดกันนะครับ การถ่ายเทนะครับ ที่มีอุณหภูมิสูงไปยังบริเวณที่มีอุณหภูมิต่ำนะครับ ไทวัสดุ วัสดุที่นำความร้อนได้ดีเราเรียกว่า</w:t>
      </w:r>
      <w:r>
        <w:t xml:space="preserve"> </w:t>
      </w:r>
      <w:r>
        <w:t xml:space="preserve">“</w:t>
      </w:r>
      <w:r>
        <w:t xml:space="preserve">ตัวนำออกมารอนะครับ ตัวอย่างเช่น กระทะสแตนเลสนะครับ เหล็กนะครับ หรือทองเหลืองนะครับ วัสดุเหล่านี้จะนำความร้อนได้ดี วัสดุที่นำความร้อนได้ไม่ดี เราจะเรียกว่า</w:t>
      </w:r>
      <w:r>
        <w:t xml:space="preserve">”</w:t>
      </w:r>
      <w:r>
        <w:t xml:space="preserve">ฉนวนความร้อน" เช่น ไม้ แก้ว พลาสติก รับจะเห็นว่าพระนะครับ จะต้องยตัวนำความร้อนจะใช้ฉนวนนะครับ ให้ใช้งานได้อย่างปลอดภัยนั่นเองนะครับ อยู่ที่นำมาประดิษฐ์อุปกรณ์ต่าง ๆ มีหลากหลายประเภทด้วยกันนะครับ วัสดุน่ารู้กันนะครับ ในที่นี้จะพูดถึงเรื่องของโลหะนะครับ ไม้ เซรามิก วัสดุผสม แล้ววัสดุสมัยใหม่นะครับ คิดว่าวัสดุแต่ละประเภทมีสมบัติ และการนำไปใช้อย่างไรบ้างครับ เรามาดูวัสดุชนิดแรกกันเลย คือโลหะนะครับ โลหะนะครับ เป็นวัสดุที่ได้จากการถลุงสินธู์แร่นะครับ เนื้อค่อนข้างบริสุทธิ์ อย่างเช่น เหล็กนี่ ไปทำเป็นเหล็ก และสนิมนะครับ โลหะจะแบ่งออกเป็น 2 ประเภทด้วยกันนะครับ โลหะประเภทเหล็กนะครับ โลหะที่เป็นธาตุเหล็กนะครับ ส่วนประกอบ แล้วก็โลหะที่ไม่ใช่เหล็กนะครับ ที่มีธาตุ ที่ไม่มีธาตุเหล็กเป็นส่วนประกอบนะครับ ตัวอย่างของโลหะประเภทเหล็กที่เราจะพูดถึงในที่นี้ ขาดนะครับ เหล็ก กรม เหล็กแผ่นเหล็ก นะครับ แล้วก็ตัวอย่า งของโลหะพูดถึงเรื่องสังกะสี ทองคำ อลูมิเนียม แล้วก็ทองแดงนะครับ เอามาดู อย่างแรกของโลหะประเภทเหล็ก อันนี้เกิดการ… เหมาะกับการใช้งานโครงการนะครับ เล่นโครงสร้างอาคาร โครงสร้างของโรงงานต่าง ๆ นะครับ อันนี้ก็จะเป็นเส้นกลมผิวเรียบ เหมาะกับงานทั่วไป หรืองานก่อสร้าง คอนกรีตนะครับ อาคารพาณิชย์สำนักงาน หรือทำรั้วนะครับ เ หล็กกล่องนะครับ กล่องสี่เหลี่ยมนะครับ รับแรงต้านการสูญเสียรูปได้ดี เหมาะกับการใช้งานในงานก่อสร้าง เรื่องโครงสร้างหลังคานะครับ หรือจะเป็นคาน หรือจะเป็นเสานะครับ เป็นรูปทรงปกตินะครับ ไม่เป็นอันนี้งานโครงสร้างหลังคา เป็นเสาค้ำยันนะครับ นักเรียนสังเกตในรูปนะครับ รูปด้านบนอันนี้จะเป็นเหล็กตัว C 2 ตัวที่เอามา 2 เส้น ออกมาประกบกันนะครับ เหล็กกล่องสี่เหลี่ยมนะครับ เหล็กแผ่นนะครับ จะเป็นแผ่นสี่เหลี่ยมนะครับ วันนี้จะใช้ในงานโครงสร้างทั่วไป เป็ฯงานปูพื้นครับ หรือจะเป็นงานต่อเรือก็ได้ครับ มีลวดลาย แล้วไม่มีลวดลายนะครับ หลับในรูปนี้ จะเป็นแบบนี้นวดเราซึ่งอันนี้จะเพิ่มแรงเสียดทานนะครับ เอาไปใช้งานปูพื้นเพิ่มแรงเสียดทาน มาให้ลื่นนั่นเอง ท่อดำอันนี้จะเป็นท่อกลมใช้ในงานก่อสร้างน้ำหนักไม่มาก ประกอบทั่ว ๆ ไปนะครับ อาจจะทำท่อลม จะไปทำท่อน้ำมันก็ได้ครับ เหตุที่ไม่ใช่เหล็กบ้างครับ ภาษี เป็นอย่างไร สังกะสีขึ้นรูปง่ายมีความแข็งแรง ผลต่อการเกิดสนิมนะครับ เราสามารถนำสังกะสีมาเป็นผนัง ทีมงานของเราก็ได้ครับ เนื่องจากว่าถูกกว่าแผ่นเหล็กนะครับ ทองคำนะครับ มีลักษณะอ่อนตัว เดือนละตีเป็นแผ่นได้นำไฟฟ้าได้ดี ทนต่อการกัดกร่อน เตรียมใช้งานอุตสาหกรรมอิเล็กทรอนิกส์ อลูมิเนียม อลูมิเนียมมีน้ำหนักเบานะครับ ถ้าต้องการเปลี่ยนรูปร่างไฟฟ้าที่ดี ความร้อนได้ดีนะครับ นิยมนำมาทำเป็นกรอบประตู กรอบหน้าต่างนะครับ หรือแม้กระทั่งนำมาทำเป็นบรรจุภัณฑ์สำหรับบรรจุอาหารนะครับ ทองแดงสามารถนำไฟฟ้าได้ดี นำความร้อนได้ดีต่อการกัดกร่อน นิยมใช้เป็นอุปกรณ์ไฟฟ้า และอิเล็กทรอนิกส์ วัสดุน่ารู้ไป ก็ซื้อไม้มาจะเป็นวัสดุพื้นฐานถูกนำมาใช้อย่างแพร่หลายนะครับ คิดว่าไม้ มีข้อดี และมีข้อเสียอย่างไรบ้าง ให้เวลาคิด 10 วินาทีนะครับ ช่วยบอกว่าข้อดี และข้อเสียของไม้มีอะไรบ้าง เริ่มลงมือคิดได้ครับ เรามาดูข้อดีของไม้นะครับ ไม้ มีข้อดีอย่างไร อันดับแรกเลย ไม้มีความสวยงามนะครับ มีความแข็งแรงนะครับ และที่สำคัญเป็นวัสดุจากธรรมชาตินะครับ ข้อเสีย ก็คือไม้เสื่อมสภาพตามอายุนะครับ ความชื้น ปลูกผักได้ง่ายนะครับ มีมอด แล้วก็แมลงนะครับ ที่สำคัญไม้ติดไฟนะครับ ก็เห็นว่าข้อเสียมันมีเยอะนะครับ แต่เราก็ยังไม่ยอมใช้ไม้ เนื่องจากว่าไม้ จัดเป็นวัสดุพื้นฐานเลย เราจะแก้ปัญหายาแก้ข้อเสียเหล่านี้อย่างไร ช่วยครูคิดได้ไหมครับ โอ นะครับ เราสามารถแก้ปัญหาความชื้นนะครับ เรื่องของการผูกพันได้ง่าย ของไม้นะครับ โดยใช้ไม้สังเคราะห์ขึ้นมา ไม้สังเคราะห์นะครับ วัสดุทดแทนจากธรรมชาตินะครับ บางสิ่งบางอย่างมีคุณสมบัติที่ดีกว่าไม้จากธรรมชาติด้วยซ้ำไปนะครับ ไม้สังเคราะห์แบ่งได้เป็น 2 ประเภทใหญ่ ๆ คือไม้สังเคราะห์พลาสติก อันนี้ไม้มาพร้อมกับขี้เลื่อย เส้นใยไม้หรือพลาสติกนะครับ คุณสมบัติอยู่กับ พลาสติก ก็คือท่อนไม้เนื้ออ่อนนะครับ ทำให้เป็นเส้นใยประสานด้วยกาวเป็นชิ้นไม้นะครับ อุณหภูมิและความดันสูงนะครับ เราจะนำมาทำเป็นเฟอร์นิเจอร์นะครับ ตัวอย่าง อันที่ 2 ก็คือแผ่นไม้อัดครับ อันนี้จะผลิตจากเศษไม้นะครับ หรือขี้เลื่อย แล้วก็ประสานกับสารเคมี แต่ไม่ทนกับความดันสูงนะครับ ไปทั้งสองนะครับ มีราคาถูก ไม่ทนกับความชื้นนะครับ 125 โดนน้ำบวมน้ำเลยนะครับ ประตูไม้สังเคราะห์อีกประเภทหนึ่ง ก็คือไม้สังเคราะห์ไฟเบอร์ซีเมนต์อันนี้ได้จาก2 กับตาย 2 กับหงส์มานะครับ แล้วก็ผ่านกระบวนอ่าน ขึ้นรูปน้ำแข็งแรงเท่ากับคอนกรีต ตั้งทั่วไปอันนี้เป็นตัวอย่างของไม้นะครับ จะดูหน้ารู้ที่จะนำเสนอระดับถัดไป คือเซรามิคนะครับ นะครับ เป็นบรรจุภัณฑ์ทำจากวัตถุดิบธรรมชาติ เช่น ดิน หิน ทราย และแร่ธาตุต่าง ๆ นะครับ นำมาผสมกัน นำไปเผาเพื่อเปลี่ยนเนื้อวัตถุให้แข็งแรงคงรูป ทีนี้คือแก้วนะครับ นกแก้วการปรับปรุงสมบัติ ลูกเป็นแผ่นจะเรียกว่ากระจกนะครับ ตัวอย่างของกระจก อันดับแรกก็คือกระจกแผ่นนะครับ กระจกแผ่นเป็นกระจกที่พบได้ทั่วไป มีความแข็งแรงต่ำนะครับ ฟิล์มกระจกกันรอยขูดขีดได้ง่าย นิยมใช้เป็นกรอบรูป จบงานกระจกที่ใช้ในเครื่องเรือนกระจกเงานะครับ กระจกเงา เกิดจากการฉาบเงินลงไปด้านใดด้านหนึ่ง เป็นกระจกมา ทั่วไปมักมีคิวที่เรียบแบนเสมอกันนะครับ สามารถสะท้อนภาพจากวัตถุได้เท่ากัน แต่เป็นกระจกส่องในห้องน้ำ หรือห้องแต่งตัว ตัวอย่างลำดับถัดมานะครับ ก็คือกระจกสะท้อนแสงนะครับ สะท้อนแสงบนกระจกที่มีการเคลือบกันร้อนแสงไว้ที่ผิวนะครับ ทำให้สะท้อนแสงได้ 20-30 เปอร์เซ็นต์ลดความร้อนที่เข้ามาภายในอาคาร แล้วส่งตอนไหน สามารถผ่านเข้ามาในอาคารได้นะครับ บอกให้ติดตั้งไฟส่องสว่างในอาคารเพิ่มนะครับ ในชนิดนี้ใช้ในอาคารพาณิชย์ หรือกระจกประตูบ้าน ลำดับถัดมานะครับ กระจกนิรภัยนะครับ กระจกนิรภัยเป็นกระจกที่มีความแข็งแรงมากกว่ากระจกธรรมดา 5 ถึง 10 เท่านะครับ มาแตกแล้วแตกกระจายเป็นคล้าย ๆ กับเม็ดข้าวโพดนะครับ กบน้อยใช้เป็นกระจกตู้โชว์กระจกหน้ารถยนต์ กระจกหน้าต่างหนังอโศก อาคาร ตัวอย่าง กระจกละอันทักมา ก็คือกระจกนิรภัย กระจกนิรภัย มีความแข็งแรงมากกว่ากระจกธรรมดา 2-3 เท่านะครับ หัวแตก ไม่ร่วงหล่นนะครับ แรงปะทะของลมสูง ตัวอย่างของกระจกอันดับสุดท้าย ก็คือกระจกฉนวนความร้อนนะครับ กระจกชนิดนี้นะครับ ในการทำกระจก ตั้งแต่ 2 แผ่นมาประกบกันนะครับ บรรจุฉนวนไว้ภายในนะครับ ให้มีสมบัติในการเก็บรักษาอุณหภูมิภายในนะครับ ไม่ยอมให้แสงผ่านเข้ามาในอาคารได้ ไม่ยอมให้ความร้อนผ่านเข้ามา หรือผ่านเข้ามมาเข้ามาไดน้อยมากนะครับ กระจกชนิดนี้ ใช้ควบคุมอุณหภูมิให้คงที่ตลอดเวลาพิพิธภัณฑ์ห้องเก็บไวน์นะครับ วัสดุน่ารู้ตัวถัดไปนะครับ วัสดุผสมเป็นวัสดุที่ 2 ชนิดขึ้นไป วัสดุของเก่าไม่ละลายซึ่งกันและกัน เรื่องสนุกวัสดุหลัก วัสดุกระจายอยู่ในเนื้อวัสดุ ค่าวัสดุเสริมแรง นำมาเสริมแรงนะครับ จะช่วยปรับปรุงคุณสมบัติเชิงกลของวัสดุให้ดีขึ้น เพิ่มความแข็งแรงนะครับ เพิ่มความเหนียวนะครับ ลักษณะของวัสดุเสริมแรงนะครับ เป็นท่อเป็นเส้น สังเกตหรือเป็นอนุภาคก็ได้วัสดุ นะครับ สามารถแบ่งออกได้เป็น 3 ประเภทด้วยกัน วัสดุเชิงประกอบ อันนี้เป็นการแสดงให้พอลิเมอร์ เส้นใยเสริมแรงเข้าไปนะครับ อย่างเช่นคาร์บอน ลวดโลหะหนักครับ อนุสรณ์ ประกอบเส้นอลูมิเนียมนะครับ แล้วก็มีวัสดุเสริมแรง เป็นวัสดุเซรามิก ผมแดงโลหะ เพิ่มความเพิ่มอายุการใช้งานนั้นเอง ข้อที่ 3 ก็คือวัสดุ เชิญออกไปครั จึงต้องเสริมความเหนียวทำให้เธอทนทานมากขึ้น ให้นักเรียนดูภาพต่อไปนี้ แล้วบอกครูเอาที่นักเรียนเห็น นักเรียนตอบได้ไหมครับ ภาพนี้เป็นวัสดุเชิงประกอบ 2 ภาพนี้ล่ะครับ ภาพนี้เป็นวัสดุเชิงประกอบเยี่ยมมากเลยนะครับ แล้วมาดู สรุปสมัยใหม่นะครับ สมัยใหม่ด้วยเทคโนโลยีขั้นสูง วัสดุนาโน วัสดุชีวภาพประจุยิ่งยวดนะครับ เราจะกลับจากวัสดุนาโนนะครับ เช็คพัสดุ 100 นาโนนะครับ แล้วก็สมบัติของวัสดุนาโนแตกต่างกันอย่างไร ที่มีขนาดใหญ่กว่านะครับ วัสดุนาโนนะครับ แบ่งเป็น 2 กลุ่ม ก็คือวัสดุนาโนจากธรรมชาตินั่งรถจากการผลิตนะครับ วัสดุนาโนจากธรรมชาติขนาดเล็ก บนผิวใบบัวนะครับ ทำให้น้ำ ไม่สามารถกรอกอยู่มาได้เลยนะครับ ที่เรียกว่า</w:t>
      </w:r>
      <w:r>
        <w:t xml:space="preserve"> </w:t>
      </w:r>
      <w:r>
        <w:t xml:space="preserve">“</w:t>
      </w:r>
      <w:r>
        <w:t xml:space="preserve">ปรากฏการณ์น้ำกลิ้งบนใบบัว</w:t>
      </w:r>
      <w:r>
        <w:t xml:space="preserve">”</w:t>
      </w:r>
      <w:r>
        <w:t xml:space="preserve"> </w:t>
      </w:r>
      <w:r>
        <w:t xml:space="preserve">นะครับ ตัวอย่างของวัสดุนาโน ที่เกิดจากการผลิตเข้านาโนคาร์บอนนะครับ อนุภาคนาโนไทเทเนียมไดออกไซด์ แล้วก็เส้นใยนาโน บทเรียนนี้ได้เรียนรู้เกี่ยวกับวัตถุต่าง ๆ ในการสร้างสิ่งของเครื่องใช้อุตส่าห์นะครับ จะต้องกำหนดคุณสมบัติ เริ่มต้นที่ต้องการที่จะเลือกใช้วัสดุให้เหมาะสม เช่น การสร้างเก้าอี้สำหรับผู้สูงอายุ จะต้องไปใช้วัสดุที่รองรับน้ำหนักได้ดีมีความแข็งแรง ความนุ่มนะครับ แล้วก็ให้ผู้สูงอายุได้อย่างสบาย ที่สำคัญให้ผู้สูงอายุสามารถ ลุกนั่งได้อย่างสะดวก มันจะกัดนะครับ นักเรียนไปทำกิจกรรมที่ 4.1 ประเภทและอธิบายสมบัติในสิ่งของเครื่องใช้นะครับ โดยให้นักเรียนยกตัวอย่าง อุปกรณ์และเครื่องมือทางการแพทย์อย่างน้อย 3 ประเภทนะครับ ประเภทของวัสดุที่ใช้สร้างวัสดุที่เป็นส่วนประกอบนะครับ หลังจากนั้น ให้บอกสมบัติของวัสดุ ในหัวข้อนี้ก็จบเพียงเท่านี้ อย่าลืมไปทำกิจกรรมที่ 4.1 นะ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ลไก (16.03 นาที)</dc:title>
  <dc:creator/>
  <cp:keywords/>
  <dcterms:created xsi:type="dcterms:W3CDTF">2024-03-29T08:12:11Z</dcterms:created>
  <dcterms:modified xsi:type="dcterms:W3CDTF">2024-03-29T0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14.15 น.</vt:lpwstr>
  </property>
  <property fmtid="{D5CDD505-2E9C-101B-9397-08002B2CF9AE}" pid="3" name="subtitle">
    <vt:lpwstr/>
  </property>
</Properties>
</file>